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827a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5f57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00:23:28Z</dcterms:created>
  <dcterms:modified xsi:type="dcterms:W3CDTF">2022-01-18T00:23:28Z</dcterms:modified>
</cp:coreProperties>
</file>